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FE0848" w:rsidTr="00FE0848">
        <w:tc>
          <w:tcPr>
            <w:tcW w:w="2254" w:type="dxa"/>
          </w:tcPr>
          <w:p w:rsidR="00FE0848" w:rsidRDefault="00FE0848">
            <w:r>
              <w:t>Inputs</w:t>
            </w:r>
          </w:p>
        </w:tc>
        <w:tc>
          <w:tcPr>
            <w:tcW w:w="2254" w:type="dxa"/>
          </w:tcPr>
          <w:p w:rsidR="00FE0848" w:rsidRDefault="00FE0848">
            <w:r>
              <w:t>Reason for the test</w:t>
            </w:r>
          </w:p>
        </w:tc>
        <w:tc>
          <w:tcPr>
            <w:tcW w:w="2254" w:type="dxa"/>
          </w:tcPr>
          <w:p w:rsidR="00FE0848" w:rsidRDefault="00FE0848">
            <w:r>
              <w:t>Expected result</w:t>
            </w:r>
          </w:p>
        </w:tc>
        <w:tc>
          <w:tcPr>
            <w:tcW w:w="2254" w:type="dxa"/>
          </w:tcPr>
          <w:p w:rsidR="00FE0848" w:rsidRDefault="00FE0848">
            <w:r>
              <w:t>Actual result</w:t>
            </w:r>
          </w:p>
        </w:tc>
      </w:tr>
      <w:tr w:rsidR="00607BF0" w:rsidTr="00FE0848">
        <w:tc>
          <w:tcPr>
            <w:tcW w:w="2254" w:type="dxa"/>
          </w:tcPr>
          <w:p w:rsidR="00607BF0" w:rsidRDefault="00607BF0" w:rsidP="00607BF0">
            <w:r>
              <w:t>0,0,0, no</w:t>
            </w:r>
          </w:p>
        </w:tc>
        <w:tc>
          <w:tcPr>
            <w:tcW w:w="2254" w:type="dxa"/>
          </w:tcPr>
          <w:p w:rsidR="00607BF0" w:rsidRDefault="00607BF0" w:rsidP="00607BF0">
            <w:r>
              <w:t>This test is to make sure the output is 0 and no additional costs are accidently added.</w:t>
            </w:r>
          </w:p>
        </w:tc>
        <w:tc>
          <w:tcPr>
            <w:tcW w:w="2254" w:type="dxa"/>
          </w:tcPr>
          <w:p w:rsidR="00607BF0" w:rsidRDefault="00607BF0" w:rsidP="00607BF0">
            <w:r>
              <w:t>Cost: 0</w:t>
            </w:r>
          </w:p>
          <w:p w:rsidR="00607BF0" w:rsidRDefault="00607BF0" w:rsidP="00607BF0">
            <w:r>
              <w:t>Reductions:0</w:t>
            </w:r>
          </w:p>
        </w:tc>
        <w:tc>
          <w:tcPr>
            <w:tcW w:w="2254" w:type="dxa"/>
          </w:tcPr>
          <w:p w:rsidR="00607BF0" w:rsidRDefault="00607BF0" w:rsidP="00607BF0">
            <w:r>
              <w:t>Cost: 0</w:t>
            </w:r>
          </w:p>
          <w:p w:rsidR="00607BF0" w:rsidRDefault="00607BF0" w:rsidP="00607BF0">
            <w:r>
              <w:t>Reductions:0</w:t>
            </w:r>
          </w:p>
        </w:tc>
      </w:tr>
      <w:tr w:rsidR="00607BF0" w:rsidTr="00FE0848">
        <w:tc>
          <w:tcPr>
            <w:tcW w:w="2254" w:type="dxa"/>
          </w:tcPr>
          <w:p w:rsidR="00607BF0" w:rsidRDefault="00607BF0" w:rsidP="00607BF0">
            <w:r>
              <w:t>4,40,10, no</w:t>
            </w:r>
          </w:p>
        </w:tc>
        <w:tc>
          <w:tcPr>
            <w:tcW w:w="2254" w:type="dxa"/>
          </w:tcPr>
          <w:p w:rsidR="00607BF0" w:rsidRDefault="00607BF0" w:rsidP="00607BF0">
            <w:r>
              <w:t>This test is to ensure all the tickets are calculated correctly and the correct reductions have been made</w:t>
            </w:r>
          </w:p>
        </w:tc>
        <w:tc>
          <w:tcPr>
            <w:tcW w:w="2254" w:type="dxa"/>
          </w:tcPr>
          <w:p w:rsidR="00607BF0" w:rsidRDefault="00607BF0" w:rsidP="00607BF0">
            <w:r>
              <w:t>Cost: 338.4</w:t>
            </w:r>
          </w:p>
          <w:p w:rsidR="00607BF0" w:rsidRDefault="00607BF0" w:rsidP="00607BF0">
            <w:r>
              <w:t>Reductions:75.84</w:t>
            </w:r>
          </w:p>
        </w:tc>
        <w:tc>
          <w:tcPr>
            <w:tcW w:w="2254" w:type="dxa"/>
          </w:tcPr>
          <w:p w:rsidR="00607BF0" w:rsidRDefault="00607BF0" w:rsidP="00607BF0">
            <w:r>
              <w:t>Cost: 338.4</w:t>
            </w:r>
          </w:p>
          <w:p w:rsidR="00607BF0" w:rsidRDefault="00607BF0" w:rsidP="00607BF0">
            <w:r>
              <w:t>Reductions:75.84</w:t>
            </w:r>
          </w:p>
        </w:tc>
      </w:tr>
      <w:tr w:rsidR="00607BF0" w:rsidTr="00FE0848">
        <w:tc>
          <w:tcPr>
            <w:tcW w:w="2254" w:type="dxa"/>
          </w:tcPr>
          <w:p w:rsidR="00607BF0" w:rsidRDefault="00607BF0" w:rsidP="00607BF0">
            <w:r>
              <w:t>10,30,4, yes</w:t>
            </w:r>
          </w:p>
        </w:tc>
        <w:tc>
          <w:tcPr>
            <w:tcW w:w="2254" w:type="dxa"/>
          </w:tcPr>
          <w:p w:rsidR="00607BF0" w:rsidRDefault="00607BF0" w:rsidP="00607BF0">
            <w:r>
              <w:t>This test is to ensure all the tickets are calculated correctly and the correct reductions have been made with the delivery fee added.</w:t>
            </w:r>
          </w:p>
        </w:tc>
        <w:tc>
          <w:tcPr>
            <w:tcW w:w="2254" w:type="dxa"/>
          </w:tcPr>
          <w:p w:rsidR="00607BF0" w:rsidRDefault="00607BF0" w:rsidP="00607BF0">
            <w:r>
              <w:t>Cost: 295.83</w:t>
            </w:r>
          </w:p>
          <w:p w:rsidR="00607BF0" w:rsidRDefault="00607BF0" w:rsidP="00607BF0">
            <w:r>
              <w:t>Reductions: 60.85</w:t>
            </w:r>
          </w:p>
        </w:tc>
        <w:tc>
          <w:tcPr>
            <w:tcW w:w="2254" w:type="dxa"/>
          </w:tcPr>
          <w:p w:rsidR="00607BF0" w:rsidRDefault="00607BF0" w:rsidP="00607BF0">
            <w:r>
              <w:t>Cost: 295.83</w:t>
            </w:r>
          </w:p>
          <w:p w:rsidR="00607BF0" w:rsidRDefault="00607BF0" w:rsidP="00607BF0">
            <w:r>
              <w:t>Reductions: 60.85</w:t>
            </w:r>
          </w:p>
        </w:tc>
      </w:tr>
    </w:tbl>
    <w:p w:rsidR="001F670C" w:rsidRDefault="001F670C"/>
    <w:p w:rsidR="00607BF0" w:rsidRDefault="00607BF0">
      <w:bookmarkStart w:id="0" w:name="_GoBack"/>
      <w:bookmarkEnd w:id="0"/>
    </w:p>
    <w:sectPr w:rsidR="00607B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zAwMzIyN7QwMjdT0lEKTi0uzszPAykwqQUAlNND7iwAAAA="/>
  </w:docVars>
  <w:rsids>
    <w:rsidRoot w:val="00CF7695"/>
    <w:rsid w:val="001F670C"/>
    <w:rsid w:val="00340F52"/>
    <w:rsid w:val="00607BF0"/>
    <w:rsid w:val="006A7E6D"/>
    <w:rsid w:val="007140D1"/>
    <w:rsid w:val="00840D25"/>
    <w:rsid w:val="00CF7695"/>
    <w:rsid w:val="00FA66F8"/>
    <w:rsid w:val="00FE0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CB6E2"/>
  <w15:chartTrackingRefBased/>
  <w15:docId w15:val="{FC4941DC-F497-4D0C-98FD-96E03D9AA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E08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Samed Guzel</cp:lastModifiedBy>
  <cp:revision>7</cp:revision>
  <dcterms:created xsi:type="dcterms:W3CDTF">2016-11-10T16:47:00Z</dcterms:created>
  <dcterms:modified xsi:type="dcterms:W3CDTF">2018-01-14T07:21:00Z</dcterms:modified>
</cp:coreProperties>
</file>